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21DD7" w14:textId="77777777" w:rsidR="00DE4636" w:rsidRDefault="001C46B3">
      <w:pPr>
        <w:pStyle w:val="Title"/>
      </w:pPr>
      <w:r>
        <w:t>Project Stage 03</w:t>
      </w:r>
    </w:p>
    <w:p w14:paraId="170F69DF" w14:textId="77777777" w:rsidR="00DE4636" w:rsidRDefault="001C46B3">
      <w:pPr>
        <w:pStyle w:val="Subtitle"/>
      </w:pPr>
      <w:r>
        <w:t>Добавить к сайту достижения.</w:t>
      </w:r>
    </w:p>
    <w:p w14:paraId="455D3C4B" w14:textId="77777777" w:rsidR="00DE4636" w:rsidRDefault="001C46B3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3823648"/>
        <w:docPartObj>
          <w:docPartGallery w:val="Table of Contents"/>
          <w:docPartUnique/>
        </w:docPartObj>
      </w:sdtPr>
      <w:sdtEndPr/>
      <w:sdtContent>
        <w:p w14:paraId="24DEF080" w14:textId="77777777" w:rsidR="00DE4636" w:rsidRDefault="001C46B3">
          <w:pPr>
            <w:pStyle w:val="TOCHeading"/>
          </w:pPr>
          <w:r>
            <w:t>Содержание</w:t>
          </w:r>
        </w:p>
        <w:p w14:paraId="17BD1D84" w14:textId="77777777" w:rsidR="00C92BA2" w:rsidRDefault="001C46B3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62752" w:history="1">
            <w:r w:rsidR="00C92BA2" w:rsidRPr="006F0678">
              <w:rPr>
                <w:rStyle w:val="Hyperlink"/>
                <w:noProof/>
              </w:rPr>
              <w:t>Цель работы</w:t>
            </w:r>
            <w:r w:rsidR="00C92BA2">
              <w:rPr>
                <w:noProof/>
                <w:webHidden/>
              </w:rPr>
              <w:tab/>
            </w:r>
            <w:r w:rsidR="00C92BA2">
              <w:rPr>
                <w:noProof/>
                <w:webHidden/>
              </w:rPr>
              <w:fldChar w:fldCharType="begin"/>
            </w:r>
            <w:r w:rsidR="00C92BA2">
              <w:rPr>
                <w:noProof/>
                <w:webHidden/>
              </w:rPr>
              <w:instrText xml:space="preserve"> PAGEREF _Toc107162752 \h </w:instrText>
            </w:r>
            <w:r w:rsidR="00C92BA2">
              <w:rPr>
                <w:noProof/>
                <w:webHidden/>
              </w:rPr>
            </w:r>
            <w:r w:rsidR="00C92BA2">
              <w:rPr>
                <w:noProof/>
                <w:webHidden/>
              </w:rPr>
              <w:fldChar w:fldCharType="separate"/>
            </w:r>
            <w:r w:rsidR="00C92BA2">
              <w:rPr>
                <w:noProof/>
                <w:webHidden/>
              </w:rPr>
              <w:t>1</w:t>
            </w:r>
            <w:r w:rsidR="00C92BA2">
              <w:rPr>
                <w:noProof/>
                <w:webHidden/>
              </w:rPr>
              <w:fldChar w:fldCharType="end"/>
            </w:r>
          </w:hyperlink>
        </w:p>
        <w:p w14:paraId="4D222193" w14:textId="77777777" w:rsidR="00C92BA2" w:rsidRDefault="00C92BA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2753" w:history="1">
            <w:r w:rsidRPr="006F0678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2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EEF54" w14:textId="77777777" w:rsidR="00C92BA2" w:rsidRDefault="00C92BA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2754" w:history="1">
            <w:r w:rsidRPr="006F0678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2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024B6" w14:textId="77777777" w:rsidR="00DE4636" w:rsidRDefault="001C46B3">
          <w:r>
            <w:fldChar w:fldCharType="end"/>
          </w:r>
        </w:p>
      </w:sdtContent>
    </w:sdt>
    <w:p w14:paraId="3CED20A0" w14:textId="77777777" w:rsidR="00DE4636" w:rsidRDefault="001C46B3">
      <w:pPr>
        <w:pStyle w:val="Heading1"/>
      </w:pPr>
      <w:bookmarkStart w:id="0" w:name="цель-работы"/>
      <w:bookmarkStart w:id="1" w:name="_Toc107162752"/>
      <w:r>
        <w:t>Цель работы</w:t>
      </w:r>
      <w:bookmarkEnd w:id="1"/>
    </w:p>
    <w:p w14:paraId="7009710A" w14:textId="77777777" w:rsidR="00DE4636" w:rsidRDefault="001C46B3">
      <w:pPr>
        <w:pStyle w:val="FirstParagraph"/>
      </w:pPr>
      <w:r>
        <w:t>Добавить к сайту достижения.</w:t>
      </w:r>
    </w:p>
    <w:p w14:paraId="35428172" w14:textId="77777777" w:rsidR="00DE4636" w:rsidRDefault="001C46B3">
      <w:pPr>
        <w:pStyle w:val="Heading1"/>
      </w:pPr>
      <w:bookmarkStart w:id="2" w:name="ход-работы"/>
      <w:bookmarkStart w:id="3" w:name="_Toc107162753"/>
      <w:bookmarkEnd w:id="0"/>
      <w:r>
        <w:t>Ход работы</w:t>
      </w:r>
      <w:bookmarkEnd w:id="3"/>
    </w:p>
    <w:p w14:paraId="536CD325" w14:textId="77777777" w:rsidR="00DE4636" w:rsidRDefault="001C46B3">
      <w:pPr>
        <w:numPr>
          <w:ilvl w:val="0"/>
          <w:numId w:val="2"/>
        </w:numPr>
      </w:pPr>
      <w:r>
        <w:t>Список достижений.</w:t>
      </w:r>
    </w:p>
    <w:p w14:paraId="10ED1F64" w14:textId="77777777" w:rsidR="00DE4636" w:rsidRDefault="001C46B3">
      <w:pPr>
        <w:numPr>
          <w:ilvl w:val="0"/>
          <w:numId w:val="1"/>
        </w:numPr>
      </w:pPr>
      <w:r>
        <w:t xml:space="preserve">-Добавить информацию о навыках (Skills). </w:t>
      </w:r>
      <w:r>
        <w:t>-Добавить информацию об опыте (Experience). -Добавить информацию о достижениях (Accomplishments).</w:t>
      </w:r>
    </w:p>
    <w:p w14:paraId="73D9F6D9" w14:textId="77777777" w:rsidR="00DE4636" w:rsidRDefault="001C46B3">
      <w:pPr>
        <w:pStyle w:val="CaptionedFigure"/>
      </w:pPr>
      <w:r>
        <w:rPr>
          <w:noProof/>
        </w:rPr>
        <w:drawing>
          <wp:inline distT="0" distB="0" distL="0" distR="0" wp14:anchorId="3099150D" wp14:editId="7BC96BC3">
            <wp:extent cx="5334000" cy="2392875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FD387" w14:textId="77777777" w:rsidR="00DE4636" w:rsidRDefault="001C46B3">
      <w:pPr>
        <w:pStyle w:val="ImageCaption"/>
      </w:pPr>
      <w:r>
        <w:t>изображение 1</w:t>
      </w:r>
    </w:p>
    <w:p w14:paraId="24C29CB7" w14:textId="77777777" w:rsidR="00DE4636" w:rsidRDefault="001C46B3">
      <w:pPr>
        <w:pStyle w:val="CaptionedFigure"/>
      </w:pPr>
      <w:r>
        <w:rPr>
          <w:noProof/>
        </w:rPr>
        <w:lastRenderedPageBreak/>
        <w:drawing>
          <wp:inline distT="0" distB="0" distL="0" distR="0" wp14:anchorId="79380216" wp14:editId="74B4F5B5">
            <wp:extent cx="5334000" cy="4383446"/>
            <wp:effectExtent l="0" t="0" r="0" b="0"/>
            <wp:docPr id="25" name="Picture" descr="изображение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2D492" w14:textId="77777777" w:rsidR="00DE4636" w:rsidRDefault="001C46B3">
      <w:pPr>
        <w:pStyle w:val="ImageCaption"/>
      </w:pPr>
      <w:r>
        <w:t>изображение 1.1</w:t>
      </w:r>
    </w:p>
    <w:p w14:paraId="5CA1D8CD" w14:textId="77777777" w:rsidR="00DE4636" w:rsidRDefault="001C46B3">
      <w:pPr>
        <w:pStyle w:val="CaptionedFigure"/>
      </w:pPr>
      <w:r>
        <w:rPr>
          <w:noProof/>
        </w:rPr>
        <w:drawing>
          <wp:inline distT="0" distB="0" distL="0" distR="0" wp14:anchorId="5D431A5C" wp14:editId="72573421">
            <wp:extent cx="5334000" cy="3217437"/>
            <wp:effectExtent l="0" t="0" r="0" b="0"/>
            <wp:docPr id="28" name="Picture" descr="изображение 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1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722AA" w14:textId="77777777" w:rsidR="00DE4636" w:rsidRDefault="001C46B3">
      <w:pPr>
        <w:pStyle w:val="ImageCaption"/>
      </w:pPr>
      <w:r>
        <w:t>изображение 1.2</w:t>
      </w:r>
    </w:p>
    <w:p w14:paraId="54C9A6B4" w14:textId="77777777" w:rsidR="00DE4636" w:rsidRDefault="001C46B3">
      <w:pPr>
        <w:pStyle w:val="Compact"/>
        <w:numPr>
          <w:ilvl w:val="0"/>
          <w:numId w:val="3"/>
        </w:numPr>
      </w:pPr>
      <w:r>
        <w:t>Сделать пост по прошедшей неделе.</w:t>
      </w:r>
    </w:p>
    <w:p w14:paraId="570D2427" w14:textId="77777777" w:rsidR="00DE4636" w:rsidRDefault="001C46B3">
      <w:pPr>
        <w:pStyle w:val="CaptionedFigure"/>
      </w:pPr>
      <w:r>
        <w:rPr>
          <w:noProof/>
        </w:rPr>
        <w:lastRenderedPageBreak/>
        <w:drawing>
          <wp:inline distT="0" distB="0" distL="0" distR="0" wp14:anchorId="1677C7BB" wp14:editId="0C362096">
            <wp:extent cx="5334000" cy="3442685"/>
            <wp:effectExtent l="0" t="0" r="0" b="0"/>
            <wp:docPr id="31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0C110" w14:textId="77777777" w:rsidR="00DE4636" w:rsidRDefault="001C46B3">
      <w:pPr>
        <w:pStyle w:val="ImageCaption"/>
      </w:pPr>
      <w:r>
        <w:t>изображение 2</w:t>
      </w:r>
    </w:p>
    <w:p w14:paraId="1F6B54F0" w14:textId="77777777" w:rsidR="00DE4636" w:rsidRDefault="001C46B3">
      <w:pPr>
        <w:numPr>
          <w:ilvl w:val="0"/>
          <w:numId w:val="4"/>
        </w:numPr>
      </w:pPr>
      <w:r>
        <w:t>Добавить пост на тему по выбору:</w:t>
      </w:r>
    </w:p>
    <w:p w14:paraId="73A631A8" w14:textId="77777777" w:rsidR="00DE4636" w:rsidRDefault="001C46B3">
      <w:pPr>
        <w:numPr>
          <w:ilvl w:val="0"/>
          <w:numId w:val="1"/>
        </w:numPr>
      </w:pPr>
      <w:r>
        <w:t>Языки разметки. LaTeX.</w:t>
      </w:r>
    </w:p>
    <w:p w14:paraId="49CBFC42" w14:textId="77777777" w:rsidR="00DE4636" w:rsidRDefault="001C46B3">
      <w:pPr>
        <w:pStyle w:val="CaptionedFigure"/>
      </w:pPr>
      <w:r>
        <w:rPr>
          <w:noProof/>
        </w:rPr>
        <w:lastRenderedPageBreak/>
        <w:drawing>
          <wp:inline distT="0" distB="0" distL="0" distR="0" wp14:anchorId="138CD131" wp14:editId="1C420F35">
            <wp:extent cx="5334000" cy="5241609"/>
            <wp:effectExtent l="0" t="0" r="0" b="0"/>
            <wp:docPr id="34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93E21" w14:textId="77777777" w:rsidR="00DE4636" w:rsidRDefault="001C46B3">
      <w:pPr>
        <w:pStyle w:val="ImageCaption"/>
      </w:pPr>
      <w:r>
        <w:t>изображение 3</w:t>
      </w:r>
    </w:p>
    <w:p w14:paraId="5EF13CC5" w14:textId="77777777" w:rsidR="00DE4636" w:rsidRDefault="001C46B3">
      <w:pPr>
        <w:pStyle w:val="Heading1"/>
      </w:pPr>
      <w:bookmarkStart w:id="4" w:name="вывод"/>
      <w:bookmarkStart w:id="5" w:name="_Toc107162754"/>
      <w:bookmarkEnd w:id="2"/>
      <w:r>
        <w:t>Вывод</w:t>
      </w:r>
      <w:bookmarkEnd w:id="5"/>
    </w:p>
    <w:p w14:paraId="67B54807" w14:textId="77777777" w:rsidR="00DE4636" w:rsidRDefault="001C46B3">
      <w:pPr>
        <w:pStyle w:val="FirstParagraph"/>
      </w:pPr>
      <w:r>
        <w:t>Успешно Добавил к сайту достижения</w:t>
      </w:r>
      <w:bookmarkEnd w:id="4"/>
    </w:p>
    <w:sectPr w:rsidR="00DE463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EBFAF" w14:textId="77777777" w:rsidR="001C46B3" w:rsidRDefault="001C46B3">
      <w:pPr>
        <w:spacing w:after="0"/>
      </w:pPr>
      <w:r>
        <w:separator/>
      </w:r>
    </w:p>
  </w:endnote>
  <w:endnote w:type="continuationSeparator" w:id="0">
    <w:p w14:paraId="3A306374" w14:textId="77777777" w:rsidR="001C46B3" w:rsidRDefault="001C46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9E472" w14:textId="77777777" w:rsidR="001C46B3" w:rsidRDefault="001C46B3">
      <w:r>
        <w:separator/>
      </w:r>
    </w:p>
  </w:footnote>
  <w:footnote w:type="continuationSeparator" w:id="0">
    <w:p w14:paraId="7DE81397" w14:textId="77777777" w:rsidR="001C46B3" w:rsidRDefault="001C46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027F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848E0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89ABE4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522DF3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4636"/>
    <w:rsid w:val="001C46B3"/>
    <w:rsid w:val="00C92BA2"/>
    <w:rsid w:val="00DE46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223DB2"/>
  <w15:docId w15:val="{EB0E230D-E07E-4DF2-AACA-DBE9D1F43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92BA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ge 03</dc:title>
  <dc:creator>Фаик Карим</dc:creator>
  <cp:keywords/>
  <cp:lastModifiedBy>Фаик Карим Яссерович</cp:lastModifiedBy>
  <cp:revision>3</cp:revision>
  <dcterms:created xsi:type="dcterms:W3CDTF">2022-06-26T16:05:00Z</dcterms:created>
  <dcterms:modified xsi:type="dcterms:W3CDTF">2022-06-26T16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остижения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